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eith Sinclai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llie Trujill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27877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